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international-diplomatic-service"/>
    <w:p>
      <w:pPr>
        <w:pStyle w:val="Heading1"/>
      </w:pPr>
      <w:r>
        <w:t xml:space="preserve">INTERNATIONAL DIPLOMATIC SERVICE</w:t>
      </w:r>
    </w:p>
    <w:p>
      <w:pPr>
        <w:pStyle w:val="FirstParagraph"/>
      </w:pPr>
      <w:r>
        <w:t xml:space="preserve">Embassy of [Your Country] in Kinshasa</w:t>
      </w:r>
    </w:p>
    <w:p>
      <w:pPr>
        <w:pStyle w:val="BodyText"/>
      </w:pPr>
      <w:r>
        <w:t xml:space="preserve">Place de la Libération, Avenue de la Liberté • 1002 Kinshasa • Democratic Republic of the Congo</w:t>
      </w:r>
    </w:p>
    <w:bookmarkEnd w:id="20"/>
    <w:p>
      <w:pPr>
        <w:pStyle w:val="BodyText"/>
      </w:pPr>
      <w:r>
        <w:t xml:space="preserve">Date: October 26, 2023</w:t>
      </w:r>
    </w:p>
    <w:p>
      <w:pPr>
        <w:pStyle w:val="BodyText"/>
      </w:pPr>
      <w:r>
        <w:t xml:space="preserve">Ref: DIP-INT-2023-KIN</w:t>
      </w:r>
    </w:p>
    <w:bookmarkStart w:id="21" w:name="the-hiring-committee"/>
    <w:p>
      <w:pPr>
        <w:pStyle w:val="Heading2"/>
      </w:pPr>
      <w:r>
        <w:t xml:space="preserve">The Hiring Committee</w:t>
      </w:r>
    </w:p>
    <w:p>
      <w:pPr>
        <w:pStyle w:val="FirstParagraph"/>
      </w:pPr>
      <w:r>
        <w:t xml:space="preserve">Embassy of [Your Country]</w:t>
      </w:r>
    </w:p>
    <w:p>
      <w:pPr>
        <w:pStyle w:val="BodyText"/>
      </w:pPr>
      <w:r>
        <w:t xml:space="preserve">Avenue de la Liberté, Kinshasa</w:t>
      </w:r>
    </w:p>
    <w:p>
      <w:pPr>
        <w:pStyle w:val="BodyText"/>
      </w:pPr>
      <w:r>
        <w:t xml:space="preserve">Democratic Republic of the Congo</w:t>
      </w:r>
    </w:p>
    <w:bookmarkEnd w:id="21"/>
    <w:bookmarkStart w:id="22" w:name="X5064e7db608e8b00010119cb489d12407f25669"/>
    <w:p>
      <w:pPr>
        <w:pStyle w:val="Heading2"/>
      </w:pPr>
      <w:r>
        <w:t xml:space="preserve">INTERNSHIP APPLICATION LETTER FOR DIPLOMATIC TRAINING PROGRAM</w:t>
      </w:r>
    </w:p>
    <w:p>
      <w:pPr>
        <w:pStyle w:val="FirstParagraph"/>
      </w:pPr>
      <w:r>
        <w:t xml:space="preserve">Dear Esteemed Members of the Hiring Committee,</w:t>
      </w:r>
    </w:p>
    <w:p>
      <w:pPr>
        <w:pStyle w:val="BodyText"/>
      </w:pPr>
      <w:r>
        <w:t xml:space="preserve">It is with profound enthusiasm and deep respect for the critical role of diplomacy in contemporary global affairs that I submit my application for the Diplomat Internship Program at your esteemed Embassy in DR Congo Kinshasa. This</w:t>
      </w:r>
      <w:r>
        <w:t xml:space="preserve"> </w:t>
      </w:r>
      <w:r>
        <w:rPr>
          <w:iCs/>
          <w:i/>
        </w:rPr>
        <w:t xml:space="preserve">Internship Application Letter</w:t>
      </w:r>
      <w:r>
        <w:t xml:space="preserve"> </w:t>
      </w:r>
      <w:r>
        <w:t xml:space="preserve">serves as both a formal expression of my commitment to international service and a testament to my understanding of why</w:t>
      </w:r>
      <w:r>
        <w:t xml:space="preserve"> </w:t>
      </w:r>
      <w:r>
        <w:rPr>
          <w:bCs/>
          <w:b/>
        </w:rPr>
        <w:t xml:space="preserve">DR Congo Kinshasa</w:t>
      </w:r>
      <w:r>
        <w:t xml:space="preserve"> </w:t>
      </w:r>
      <w:r>
        <w:t xml:space="preserve">represents one of the most strategically significant and challenging diplomatic landscapes in the modern world.</w:t>
      </w:r>
    </w:p>
    <w:p>
      <w:pPr>
        <w:pStyle w:val="BodyText"/>
      </w:pPr>
      <w:r>
        <w:t xml:space="preserve">In an era defined by complex geopolitical dynamics, humanitarian crises, and fragile state institutions, the Democratic Republic of the Congo stands as a pivotal arena where diplomacy transcends mere protocol—it becomes a lifeline for peacebuilding. As I prepare to embark on my journey toward becoming a professional</w:t>
      </w:r>
      <w:r>
        <w:t xml:space="preserve"> </w:t>
      </w:r>
      <w:r>
        <w:rPr>
          <w:iCs/>
          <w:i/>
        </w:rPr>
        <w:t xml:space="preserve">Diplomat</w:t>
      </w:r>
      <w:r>
        <w:t xml:space="preserve">, I recognize that Kinshasa is not merely a location on any map; it is the nerve center of Central Africa's most urgent diplomatic challenges and opportunities. Having closely followed developments in the region, including efforts to stabilize the eastern provinces, advance democratic reforms, and coordinate international aid for over 100 million displaced citizens, I am compelled to contribute my skills within this vibrant yet demanding environment.</w:t>
      </w:r>
    </w:p>
    <w:p>
      <w:pPr>
        <w:pStyle w:val="BodyText"/>
      </w:pPr>
      <w:r>
        <w:t xml:space="preserve">My academic foundation has been meticulously crafted to prepare me for this exact context. As a recent graduate in International Relations from the University of [Your University], with a specialization in African Affairs and Conflict Resolution, I have immersed myself in rigorous coursework analyzing post-colonial governance structures, peace processes in fragile states, and the intersection of humanitarian intervention with diplomatic engagement. My senior thesis—titled "Diplomacy as Mediator: Multilateral Engagement in Eastern DRC"—required extensive field research on local peace initiatives and interviews with UN mission personnel operating from Kinshasa. This work not only deepened my understanding of Congolese socio-political realities but also revealed how diplomacy must be practiced with cultural humility and contextual intelligence. I have since achieved fluency in French (C1 level) through intensive study at the Alliance Française in [Your City], with foundational conversational Swahili skills that position me to engage authentically with Congolese colleagues and communities.</w:t>
      </w:r>
    </w:p>
    <w:p>
      <w:pPr>
        <w:pStyle w:val="BodyText"/>
      </w:pPr>
      <w:r>
        <w:t xml:space="preserve">My professional experiences further align with the needs of a diplomatic mission operating within</w:t>
      </w:r>
      <w:r>
        <w:t xml:space="preserve"> </w:t>
      </w:r>
      <w:r>
        <w:rPr>
          <w:bCs/>
          <w:b/>
        </w:rPr>
        <w:t xml:space="preserve">DR Congo Kinshasa</w:t>
      </w:r>
      <w:r>
        <w:t xml:space="preserve">. During my previous internship at [Previous Organization], I supported cross-cultural negotiation teams working on regional trade agreements. I facilitated document translation for 15+ bilateral discussions involving African Union delegates, managed logistical coordination for high-level meetings between government officials from DRC and neighboring states, and prepared analytical briefings on the economic implications of mineral governance. Crucially, this experience taught me that effective diplomacy in Kinshasa demands patience with bureaucratic processes while maintaining unwavering attention to local community voices—a balance I witnessed firsthand when a failed procurement contract threatened a critical health initiative in Goma. This incident crystallized my understanding:</w:t>
      </w:r>
      <w:r>
        <w:t xml:space="preserve"> </w:t>
      </w:r>
      <w:r>
        <w:rPr>
          <w:iCs/>
          <w:i/>
        </w:rPr>
        <w:t xml:space="preserve">diplomacy is not about imposing solutions, but building consensus where trust has been eroded</w:t>
      </w:r>
      <w:r>
        <w:t xml:space="preserve">.</w:t>
      </w:r>
    </w:p>
    <w:p>
      <w:pPr>
        <w:pStyle w:val="BodyText"/>
      </w:pPr>
      <w:r>
        <w:t xml:space="preserve">What distinguishes my approach to this internship opportunity is my commitment to active listening and contextual adaptability. I have studied the historical trajectories that shape Kinshasa’s diplomatic landscape—from the 1960 independence struggles through the 2003 peace accords—and recognize that current initiatives must honor these legacies. In my</w:t>
      </w:r>
      <w:r>
        <w:t xml:space="preserve"> </w:t>
      </w:r>
      <w:r>
        <w:rPr>
          <w:iCs/>
          <w:i/>
        </w:rPr>
        <w:t xml:space="preserve">Internship Application Letter</w:t>
      </w:r>
      <w:r>
        <w:t xml:space="preserve">, I emphasize not just what I can contribute, but how I will learn from Congolese diplomats who have navigated decades of political turbulence with remarkable resilience. For instance, during a recent virtual seminar hosted by the African Diplomatic Academy, a Congolese envoy shared how successful peace talks in the DRC required translating technical agreements into local languages and understanding ancestral conflict resolution practices. This insight has fundamentally reshaped my perspective on diplomatic work—moving me beyond textbook idealism to embrace culturally grounded engagement.</w:t>
      </w:r>
    </w:p>
    <w:p>
      <w:pPr>
        <w:pStyle w:val="BodyText"/>
      </w:pPr>
      <w:r>
        <w:t xml:space="preserve">I am particularly eager to support your Embassy’s current priorities, including strengthening democratic institutions through the 2023 electoral process coordination and advancing humanitarian partnerships amid the ongoing crisis in North Kivu. My language skills, research capabilities, and familiarity with regional protocols position me to immediately assist in drafting policy briefings for your Consular Division or supporting community engagement initiatives led by your Cultural Affairs Unit. More importantly, I bring an open mind ready to absorb Kinshasa’s unique rhythms: the urgency of its markets, the wisdom embedded in local proverbs about negotiation, and the quiet dignity of communities rebuilding after conflict. I understand that as a</w:t>
      </w:r>
      <w:r>
        <w:t xml:space="preserve"> </w:t>
      </w:r>
      <w:r>
        <w:rPr>
          <w:iCs/>
          <w:i/>
        </w:rPr>
        <w:t xml:space="preserve">Diplomat</w:t>
      </w:r>
      <w:r>
        <w:t xml:space="preserve"> </w:t>
      </w:r>
      <w:r>
        <w:t xml:space="preserve">intern, my role is not to 'fix' but to listen deeply and support sustainable collaboration.</w:t>
      </w:r>
    </w:p>
    <w:p>
      <w:pPr>
        <w:pStyle w:val="BodyText"/>
      </w:pPr>
      <w:r>
        <w:t xml:space="preserve">The significance of this opportunity extends far beyond professional development for me. It represents a commitment to ethical international service in one of the world’s most overlooked regions. While many view DR Congo through the lens of conflict, I choose to see it as a place where diplomacy has repeatedly proven its power: from resolving the 2013 Lusaka Peace Agreement to facilitating aid access during the Ebola outbreaks. By choosing Kinshasa for my diplomatic apprenticeship, I affirm my belief that peacebuilding is not passive—it requires persistent, culturally intelligent engagement. I am prepared to contribute fully to your mission by managing correspondence with local NGOs, compiling data on economic development partnerships, and accompanying senior diplomats during community consultations in neighborhoods like N'djili or Kalamu.</w:t>
      </w:r>
    </w:p>
    <w:p>
      <w:pPr>
        <w:pStyle w:val="BodyText"/>
      </w:pPr>
      <w:r>
        <w:t xml:space="preserve">As I conclude this</w:t>
      </w:r>
      <w:r>
        <w:t xml:space="preserve"> </w:t>
      </w:r>
      <w:r>
        <w:rPr>
          <w:iCs/>
          <w:i/>
        </w:rPr>
        <w:t xml:space="preserve">Internship Application Letter</w:t>
      </w:r>
      <w:r>
        <w:t xml:space="preserve">, I wish to express that my aspiration is not merely to serve as an intern in DR Congo Kinshasa, but to honor the legacy of Congolese and international diplomats who have labored tirelessly for stability. My time at your Embassy would be a stepping stone toward becoming a</w:t>
      </w:r>
      <w:r>
        <w:t xml:space="preserve"> </w:t>
      </w:r>
      <w:r>
        <w:rPr>
          <w:iCs/>
          <w:i/>
        </w:rPr>
        <w:t xml:space="preserve">Diplomat</w:t>
      </w:r>
      <w:r>
        <w:t xml:space="preserve"> </w:t>
      </w:r>
      <w:r>
        <w:t xml:space="preserve">who operates with the humility, rigor, and vision this nation deserves. I am confident that my academic preparation, field experience, and cultural sensitivity align precisely with your program’s objectives.</w:t>
      </w:r>
    </w:p>
    <w:p>
      <w:pPr>
        <w:pStyle w:val="BodyText"/>
      </w:pPr>
      <w:r>
        <w:t xml:space="preserve">Thank you for considering my application. I welcome the opportunity to discuss how my skills can support your Embassy’s vital work in DR Congo Kinshasa and would be honored to provide any additional information at your convenience. My contact details are listed below, and I have attached a comprehensive CV detailing further qualification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Your Email Address] • [Your Phone Number] • [LinkedIn Profile (Optional)]</w:t>
      </w:r>
    </w:p>
    <w:p>
      <w:pPr>
        <w:pStyle w:val="BodyText"/>
      </w:pPr>
      <w:r>
        <w:t xml:space="preserve">"Diplomacy is not the art of the possible. It is the art of making the impossible seem possible."</w:t>
      </w:r>
      <w:r>
        <w:br/>
      </w:r>
      <w:r>
        <w:t xml:space="preserve">— Adapted from George C. Marshall, emphasizing our commitment to achievable peace in DR Congo Kinshas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DR Congo Kinshasa</dc:title>
  <dc:creator/>
  <dc:language>en</dc:language>
  <cp:keywords/>
  <dcterms:created xsi:type="dcterms:W3CDTF">2026-07-19T16:05:38Z</dcterms:created>
  <dcterms:modified xsi:type="dcterms:W3CDTF">2026-07-19T16:05:38Z</dcterms:modified>
</cp:coreProperties>
</file>

<file path=docProps/custom.xml><?xml version="1.0" encoding="utf-8"?>
<Properties xmlns="http://schemas.openxmlformats.org/officeDocument/2006/custom-properties" xmlns:vt="http://schemas.openxmlformats.org/officeDocument/2006/docPropsVTypes"/>
</file>